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84DCA6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7ACC">
        <w:rPr>
          <w:rFonts w:ascii="Consolas" w:eastAsia="Times New Roman" w:hAnsi="Consolas" w:cs="Times New Roman"/>
          <w:color w:val="008000"/>
          <w:sz w:val="21"/>
          <w:szCs w:val="21"/>
        </w:rPr>
        <w:t># # You may need to import some classes of the controller module. Ex:</w:t>
      </w:r>
    </w:p>
    <w:p w14:paraId="2811C4DE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7ACC">
        <w:rPr>
          <w:rFonts w:ascii="Consolas" w:eastAsia="Times New Roman" w:hAnsi="Consolas" w:cs="Times New Roman"/>
          <w:color w:val="0000FF"/>
          <w:sz w:val="21"/>
          <w:szCs w:val="21"/>
        </w:rPr>
        <w:t>from</w:t>
      </w: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controller </w:t>
      </w:r>
      <w:r w:rsidRPr="00E87ACC">
        <w:rPr>
          <w:rFonts w:ascii="Consolas" w:eastAsia="Times New Roman" w:hAnsi="Consolas" w:cs="Times New Roman"/>
          <w:color w:val="0000FF"/>
          <w:sz w:val="21"/>
          <w:szCs w:val="21"/>
        </w:rPr>
        <w:t>import</w:t>
      </w: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Robot, Motor, DistanceSensor, CameraRecognitionObject</w:t>
      </w:r>
    </w:p>
    <w:p w14:paraId="4CBA362A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7ACC">
        <w:rPr>
          <w:rFonts w:ascii="Consolas" w:eastAsia="Times New Roman" w:hAnsi="Consolas" w:cs="Times New Roman"/>
          <w:color w:val="0000FF"/>
          <w:sz w:val="21"/>
          <w:szCs w:val="21"/>
        </w:rPr>
        <w:t>from</w:t>
      </w: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controller </w:t>
      </w:r>
      <w:r w:rsidRPr="00E87ACC">
        <w:rPr>
          <w:rFonts w:ascii="Consolas" w:eastAsia="Times New Roman" w:hAnsi="Consolas" w:cs="Times New Roman"/>
          <w:color w:val="0000FF"/>
          <w:sz w:val="21"/>
          <w:szCs w:val="21"/>
        </w:rPr>
        <w:t>import</w:t>
      </w: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Robot, Camera</w:t>
      </w:r>
    </w:p>
    <w:p w14:paraId="1EBCC7F8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7ACC">
        <w:rPr>
          <w:rFonts w:ascii="Consolas" w:eastAsia="Times New Roman" w:hAnsi="Consolas" w:cs="Times New Roman"/>
          <w:color w:val="008000"/>
          <w:sz w:val="21"/>
          <w:szCs w:val="21"/>
        </w:rPr>
        <w:t># sensor = </w:t>
      </w:r>
      <w:proofErr w:type="spellStart"/>
      <w:r w:rsidRPr="00E87ACC">
        <w:rPr>
          <w:rFonts w:ascii="Consolas" w:eastAsia="Times New Roman" w:hAnsi="Consolas" w:cs="Times New Roman"/>
          <w:color w:val="008000"/>
          <w:sz w:val="21"/>
          <w:szCs w:val="21"/>
        </w:rPr>
        <w:t>robot.getDevice</w:t>
      </w:r>
      <w:proofErr w:type="spellEnd"/>
      <w:r w:rsidRPr="00E87ACC">
        <w:rPr>
          <w:rFonts w:ascii="Consolas" w:eastAsia="Times New Roman" w:hAnsi="Consolas" w:cs="Times New Roman"/>
          <w:color w:val="008000"/>
          <w:sz w:val="21"/>
          <w:szCs w:val="21"/>
        </w:rPr>
        <w:t>("</w:t>
      </w:r>
      <w:proofErr w:type="spellStart"/>
      <w:r w:rsidRPr="00E87ACC">
        <w:rPr>
          <w:rFonts w:ascii="Consolas" w:eastAsia="Times New Roman" w:hAnsi="Consolas" w:cs="Times New Roman"/>
          <w:color w:val="008000"/>
          <w:sz w:val="21"/>
          <w:szCs w:val="21"/>
        </w:rPr>
        <w:t>my_distance_sensor</w:t>
      </w:r>
      <w:proofErr w:type="spellEnd"/>
      <w:r w:rsidRPr="00E87ACC">
        <w:rPr>
          <w:rFonts w:ascii="Consolas" w:eastAsia="Times New Roman" w:hAnsi="Consolas" w:cs="Times New Roman"/>
          <w:color w:val="008000"/>
          <w:sz w:val="21"/>
          <w:szCs w:val="21"/>
        </w:rPr>
        <w:t>")</w:t>
      </w:r>
    </w:p>
    <w:p w14:paraId="4B503F59" w14:textId="77777777" w:rsidR="00E87ACC" w:rsidRPr="00E87ACC" w:rsidRDefault="00E87ACC" w:rsidP="00E87ACC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09B1365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7ACC">
        <w:rPr>
          <w:rFonts w:ascii="Consolas" w:eastAsia="Times New Roman" w:hAnsi="Consolas" w:cs="Times New Roman"/>
          <w:color w:val="0000FF"/>
          <w:sz w:val="21"/>
          <w:szCs w:val="21"/>
        </w:rPr>
        <w:t>def</w:t>
      </w: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proofErr w:type="spellStart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run_robot</w:t>
      </w:r>
      <w:proofErr w:type="spellEnd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(robot):</w:t>
      </w:r>
    </w:p>
    <w:p w14:paraId="3843F045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proofErr w:type="spellStart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time_step</w:t>
      </w:r>
      <w:proofErr w:type="spellEnd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= </w:t>
      </w:r>
      <w:r w:rsidRPr="00E87ACC">
        <w:rPr>
          <w:rFonts w:ascii="Consolas" w:eastAsia="Times New Roman" w:hAnsi="Consolas" w:cs="Times New Roman"/>
          <w:color w:val="098658"/>
          <w:sz w:val="21"/>
          <w:szCs w:val="21"/>
        </w:rPr>
        <w:t>32</w:t>
      </w:r>
    </w:p>
    <w:p w14:paraId="21655418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proofErr w:type="spellStart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max_speed</w:t>
      </w:r>
      <w:proofErr w:type="spellEnd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= </w:t>
      </w:r>
      <w:r w:rsidRPr="00E87ACC">
        <w:rPr>
          <w:rFonts w:ascii="Consolas" w:eastAsia="Times New Roman" w:hAnsi="Consolas" w:cs="Times New Roman"/>
          <w:color w:val="098658"/>
          <w:sz w:val="21"/>
          <w:szCs w:val="21"/>
        </w:rPr>
        <w:t>6.28</w:t>
      </w:r>
    </w:p>
    <w:p w14:paraId="4757EC11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3082FBB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E87ACC">
        <w:rPr>
          <w:rFonts w:ascii="Consolas" w:eastAsia="Times New Roman" w:hAnsi="Consolas" w:cs="Times New Roman"/>
          <w:color w:val="008000"/>
          <w:sz w:val="21"/>
          <w:szCs w:val="21"/>
        </w:rPr>
        <w:t># Motors</w:t>
      </w:r>
    </w:p>
    <w:p w14:paraId="3C1BCD75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proofErr w:type="spellStart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left_motor</w:t>
      </w:r>
      <w:proofErr w:type="spellEnd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= </w:t>
      </w:r>
      <w:proofErr w:type="spellStart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robot.getDevice</w:t>
      </w:r>
      <w:proofErr w:type="spellEnd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E87ACC">
        <w:rPr>
          <w:rFonts w:ascii="Consolas" w:eastAsia="Times New Roman" w:hAnsi="Consolas" w:cs="Times New Roman"/>
          <w:color w:val="A31515"/>
          <w:sz w:val="21"/>
          <w:szCs w:val="21"/>
        </w:rPr>
        <w:t>'left wheel motor'</w:t>
      </w: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11A5E802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proofErr w:type="spellStart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left_motor.setPosition</w:t>
      </w:r>
      <w:proofErr w:type="spellEnd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(float(</w:t>
      </w:r>
      <w:r w:rsidRPr="00E87ACC">
        <w:rPr>
          <w:rFonts w:ascii="Consolas" w:eastAsia="Times New Roman" w:hAnsi="Consolas" w:cs="Times New Roman"/>
          <w:color w:val="A31515"/>
          <w:sz w:val="21"/>
          <w:szCs w:val="21"/>
        </w:rPr>
        <w:t>'inf'</w:t>
      </w: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))</w:t>
      </w:r>
    </w:p>
    <w:p w14:paraId="24C25AC9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proofErr w:type="spellStart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left_motor.setVelocity</w:t>
      </w:r>
      <w:proofErr w:type="spellEnd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E87ACC">
        <w:rPr>
          <w:rFonts w:ascii="Consolas" w:eastAsia="Times New Roman" w:hAnsi="Consolas" w:cs="Times New Roman"/>
          <w:color w:val="098658"/>
          <w:sz w:val="21"/>
          <w:szCs w:val="21"/>
        </w:rPr>
        <w:t>0.0</w:t>
      </w: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4F21A47D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</w:p>
    <w:p w14:paraId="58B03696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proofErr w:type="spellStart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right_motor</w:t>
      </w:r>
      <w:proofErr w:type="spellEnd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= </w:t>
      </w:r>
      <w:proofErr w:type="spellStart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robot.getDevice</w:t>
      </w:r>
      <w:proofErr w:type="spellEnd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E87ACC">
        <w:rPr>
          <w:rFonts w:ascii="Consolas" w:eastAsia="Times New Roman" w:hAnsi="Consolas" w:cs="Times New Roman"/>
          <w:color w:val="A31515"/>
          <w:sz w:val="21"/>
          <w:szCs w:val="21"/>
        </w:rPr>
        <w:t>'right wheel motor'</w:t>
      </w: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7B2AF6E6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proofErr w:type="spellStart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right_motor.setPosition</w:t>
      </w:r>
      <w:proofErr w:type="spellEnd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(float(</w:t>
      </w:r>
      <w:r w:rsidRPr="00E87ACC">
        <w:rPr>
          <w:rFonts w:ascii="Consolas" w:eastAsia="Times New Roman" w:hAnsi="Consolas" w:cs="Times New Roman"/>
          <w:color w:val="A31515"/>
          <w:sz w:val="21"/>
          <w:szCs w:val="21"/>
        </w:rPr>
        <w:t>'inf'</w:t>
      </w: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))</w:t>
      </w:r>
    </w:p>
    <w:p w14:paraId="3A4ED0AA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proofErr w:type="spellStart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right_motor.setVelocity</w:t>
      </w:r>
      <w:proofErr w:type="spellEnd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E87ACC">
        <w:rPr>
          <w:rFonts w:ascii="Consolas" w:eastAsia="Times New Roman" w:hAnsi="Consolas" w:cs="Times New Roman"/>
          <w:color w:val="098658"/>
          <w:sz w:val="21"/>
          <w:szCs w:val="21"/>
        </w:rPr>
        <w:t>0.0</w:t>
      </w: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7CA7CE04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C975B80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   camera = </w:t>
      </w:r>
      <w:proofErr w:type="spellStart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robot.getDevice</w:t>
      </w:r>
      <w:proofErr w:type="spellEnd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E87ACC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proofErr w:type="spellStart"/>
      <w:r w:rsidRPr="00E87ACC">
        <w:rPr>
          <w:rFonts w:ascii="Consolas" w:eastAsia="Times New Roman" w:hAnsi="Consolas" w:cs="Times New Roman"/>
          <w:color w:val="A31515"/>
          <w:sz w:val="21"/>
          <w:szCs w:val="21"/>
        </w:rPr>
        <w:t>camera_top</w:t>
      </w:r>
      <w:proofErr w:type="spellEnd"/>
      <w:r w:rsidRPr="00E87ACC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659E14A4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proofErr w:type="spellStart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camera.enable</w:t>
      </w:r>
      <w:proofErr w:type="spellEnd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time_step</w:t>
      </w:r>
      <w:proofErr w:type="spellEnd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7C8ABAEE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proofErr w:type="spellStart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camera.recognitionEnable</w:t>
      </w:r>
      <w:proofErr w:type="spellEnd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time_step</w:t>
      </w:r>
      <w:proofErr w:type="spellEnd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7132371E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proofErr w:type="spellStart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camera.enableRecognitionSegmentation</w:t>
      </w:r>
      <w:proofErr w:type="spellEnd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()</w:t>
      </w:r>
    </w:p>
    <w:p w14:paraId="2E796113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</w:p>
    <w:p w14:paraId="018DF464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DE555AD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E87ACC">
        <w:rPr>
          <w:rFonts w:ascii="Consolas" w:eastAsia="Times New Roman" w:hAnsi="Consolas" w:cs="Times New Roman"/>
          <w:color w:val="0000FF"/>
          <w:sz w:val="21"/>
          <w:szCs w:val="21"/>
        </w:rPr>
        <w:t>while</w:t>
      </w: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proofErr w:type="spellStart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robot.step</w:t>
      </w:r>
      <w:proofErr w:type="spellEnd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time_step</w:t>
      </w:r>
      <w:proofErr w:type="spellEnd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) != -</w:t>
      </w:r>
      <w:r w:rsidRPr="00E87ACC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</w:p>
    <w:p w14:paraId="2214B447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0F54D25A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proofErr w:type="spellStart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left_speed</w:t>
      </w:r>
      <w:proofErr w:type="spellEnd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= -</w:t>
      </w:r>
      <w:proofErr w:type="spellStart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max_speed</w:t>
      </w:r>
      <w:proofErr w:type="spellEnd"/>
    </w:p>
    <w:p w14:paraId="44166FE8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proofErr w:type="spellStart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right_speed</w:t>
      </w:r>
      <w:proofErr w:type="spellEnd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= </w:t>
      </w:r>
      <w:proofErr w:type="spellStart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max_speed</w:t>
      </w:r>
      <w:proofErr w:type="spellEnd"/>
    </w:p>
    <w:p w14:paraId="2BCFED60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proofErr w:type="spellStart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left_motor.setVelocity</w:t>
      </w:r>
      <w:proofErr w:type="spellEnd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left_speed</w:t>
      </w:r>
      <w:proofErr w:type="spellEnd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62D24A66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proofErr w:type="spellStart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right_motor.setVelocity</w:t>
      </w:r>
      <w:proofErr w:type="spellEnd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right_speed</w:t>
      </w:r>
      <w:proofErr w:type="spellEnd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387D12AE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E87ACC">
        <w:rPr>
          <w:rFonts w:ascii="Consolas" w:eastAsia="Times New Roman" w:hAnsi="Consolas" w:cs="Times New Roman"/>
          <w:color w:val="0000FF"/>
          <w:sz w:val="21"/>
          <w:szCs w:val="21"/>
        </w:rPr>
        <w:t>if</w:t>
      </w: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proofErr w:type="spellStart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len</w:t>
      </w:r>
      <w:proofErr w:type="spellEnd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camera.getRecognitionObjects</w:t>
      </w:r>
      <w:proofErr w:type="spellEnd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()) &gt; </w:t>
      </w:r>
      <w:r w:rsidRPr="00E87ACC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</w:p>
    <w:p w14:paraId="31427F12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proofErr w:type="spellStart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object_detected</w:t>
      </w:r>
      <w:proofErr w:type="spellEnd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= </w:t>
      </w:r>
      <w:r w:rsidRPr="00E87ACC">
        <w:rPr>
          <w:rFonts w:ascii="Consolas" w:eastAsia="Times New Roman" w:hAnsi="Consolas" w:cs="Times New Roman"/>
          <w:color w:val="0000FF"/>
          <w:sz w:val="21"/>
          <w:szCs w:val="21"/>
        </w:rPr>
        <w:t>True</w:t>
      </w:r>
    </w:p>
    <w:p w14:paraId="5F11918E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print(</w:t>
      </w:r>
      <w:r w:rsidRPr="00E87ACC">
        <w:rPr>
          <w:rFonts w:ascii="Consolas" w:eastAsia="Times New Roman" w:hAnsi="Consolas" w:cs="Times New Roman"/>
          <w:color w:val="A31515"/>
          <w:sz w:val="21"/>
          <w:szCs w:val="21"/>
        </w:rPr>
        <w:t>'Object Detected'</w:t>
      </w: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4009E162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proofErr w:type="spellStart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firstObject</w:t>
      </w:r>
      <w:proofErr w:type="spellEnd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= </w:t>
      </w:r>
      <w:proofErr w:type="spellStart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camera.getRecognitionObjects</w:t>
      </w:r>
      <w:proofErr w:type="spellEnd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()[</w:t>
      </w:r>
      <w:r w:rsidRPr="00E87ACC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]</w:t>
      </w:r>
    </w:p>
    <w:p w14:paraId="56183C8D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position_on_image = firstObject.get_position_on_image()</w:t>
      </w:r>
    </w:p>
    <w:p w14:paraId="7AD7BFCA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print(</w:t>
      </w:r>
      <w:proofErr w:type="spellStart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position_on_image</w:t>
      </w:r>
      <w:proofErr w:type="spellEnd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41E5AF07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x = </w:t>
      </w:r>
      <w:proofErr w:type="spellStart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position_on_image</w:t>
      </w:r>
      <w:proofErr w:type="spellEnd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E87ACC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]</w:t>
      </w:r>
    </w:p>
    <w:p w14:paraId="2378891E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y = </w:t>
      </w:r>
      <w:proofErr w:type="spellStart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position_on_image</w:t>
      </w:r>
      <w:proofErr w:type="spellEnd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E87ACC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]</w:t>
      </w:r>
    </w:p>
    <w:p w14:paraId="62311B1D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E87ACC">
        <w:rPr>
          <w:rFonts w:ascii="Consolas" w:eastAsia="Times New Roman" w:hAnsi="Consolas" w:cs="Times New Roman"/>
          <w:color w:val="008000"/>
          <w:sz w:val="21"/>
          <w:szCs w:val="21"/>
        </w:rPr>
        <w:t># if 20&lt;= x &lt;=30:</w:t>
      </w:r>
    </w:p>
    <w:p w14:paraId="10EA11DD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E87ACC">
        <w:rPr>
          <w:rFonts w:ascii="Consolas" w:eastAsia="Times New Roman" w:hAnsi="Consolas" w:cs="Times New Roman"/>
          <w:color w:val="0000FF"/>
          <w:sz w:val="21"/>
          <w:szCs w:val="21"/>
        </w:rPr>
        <w:t>if</w:t>
      </w: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x/y &gt;= </w:t>
      </w:r>
      <w:r w:rsidRPr="00E87ACC">
        <w:rPr>
          <w:rFonts w:ascii="Consolas" w:eastAsia="Times New Roman" w:hAnsi="Consolas" w:cs="Times New Roman"/>
          <w:color w:val="098658"/>
          <w:sz w:val="21"/>
          <w:szCs w:val="21"/>
        </w:rPr>
        <w:t>0.5</w:t>
      </w: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</w:p>
    <w:p w14:paraId="7EBBF517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print(</w:t>
      </w:r>
      <w:r w:rsidRPr="00E87ACC">
        <w:rPr>
          <w:rFonts w:ascii="Consolas" w:eastAsia="Times New Roman" w:hAnsi="Consolas" w:cs="Times New Roman"/>
          <w:color w:val="A31515"/>
          <w:sz w:val="21"/>
          <w:szCs w:val="21"/>
        </w:rPr>
        <w:t>'Moving Towards the object'</w:t>
      </w: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0BB68133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  <w:proofErr w:type="spellStart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left_speed</w:t>
      </w:r>
      <w:proofErr w:type="spellEnd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= </w:t>
      </w:r>
      <w:proofErr w:type="spellStart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max_speed</w:t>
      </w:r>
      <w:proofErr w:type="spellEnd"/>
    </w:p>
    <w:p w14:paraId="73872F28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  <w:proofErr w:type="spellStart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right_speed</w:t>
      </w:r>
      <w:proofErr w:type="spellEnd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= </w:t>
      </w:r>
      <w:proofErr w:type="spellStart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max_speed</w:t>
      </w:r>
      <w:proofErr w:type="spellEnd"/>
    </w:p>
    <w:p w14:paraId="24290320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    </w:t>
      </w:r>
      <w:proofErr w:type="spellStart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left_motor.setVelocity</w:t>
      </w:r>
      <w:proofErr w:type="spellEnd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left_speed</w:t>
      </w:r>
      <w:proofErr w:type="spellEnd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5469A430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lastRenderedPageBreak/>
        <w:t>                </w:t>
      </w:r>
      <w:proofErr w:type="spellStart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right_motor.setVelocity</w:t>
      </w:r>
      <w:proofErr w:type="spellEnd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right_speed</w:t>
      </w:r>
      <w:proofErr w:type="spellEnd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73CC9CCD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0BA85CBC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E87ACC">
        <w:rPr>
          <w:rFonts w:ascii="Consolas" w:eastAsia="Times New Roman" w:hAnsi="Consolas" w:cs="Times New Roman"/>
          <w:color w:val="0000FF"/>
          <w:sz w:val="21"/>
          <w:szCs w:val="21"/>
        </w:rPr>
        <w:t>else</w:t>
      </w: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</w:p>
    <w:p w14:paraId="54FA604D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proofErr w:type="spellStart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object_detected</w:t>
      </w:r>
      <w:proofErr w:type="spellEnd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= </w:t>
      </w:r>
      <w:r w:rsidRPr="00E87ACC">
        <w:rPr>
          <w:rFonts w:ascii="Consolas" w:eastAsia="Times New Roman" w:hAnsi="Consolas" w:cs="Times New Roman"/>
          <w:color w:val="0000FF"/>
          <w:sz w:val="21"/>
          <w:szCs w:val="21"/>
        </w:rPr>
        <w:t>False</w:t>
      </w:r>
    </w:p>
    <w:p w14:paraId="244D592B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print(</w:t>
      </w:r>
      <w:r w:rsidRPr="00E87ACC">
        <w:rPr>
          <w:rFonts w:ascii="Consolas" w:eastAsia="Times New Roman" w:hAnsi="Consolas" w:cs="Times New Roman"/>
          <w:color w:val="A31515"/>
          <w:sz w:val="21"/>
          <w:szCs w:val="21"/>
        </w:rPr>
        <w:t>'Object Not Detected'</w:t>
      </w: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46628F60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</w:p>
    <w:p w14:paraId="4E233E06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</w:p>
    <w:p w14:paraId="390F5874" w14:textId="77777777" w:rsidR="00E87ACC" w:rsidRPr="00E87ACC" w:rsidRDefault="00E87ACC" w:rsidP="00E87ACC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br/>
      </w: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br/>
      </w:r>
    </w:p>
    <w:p w14:paraId="1CC11FAD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E87ACC">
        <w:rPr>
          <w:rFonts w:ascii="Consolas" w:eastAsia="Times New Roman" w:hAnsi="Consolas" w:cs="Times New Roman"/>
          <w:color w:val="008000"/>
          <w:sz w:val="21"/>
          <w:szCs w:val="21"/>
        </w:rPr>
        <w:t># </w:t>
      </w:r>
      <w:proofErr w:type="spellStart"/>
      <w:r w:rsidRPr="00E87ACC">
        <w:rPr>
          <w:rFonts w:ascii="Consolas" w:eastAsia="Times New Roman" w:hAnsi="Consolas" w:cs="Times New Roman"/>
          <w:color w:val="008000"/>
          <w:sz w:val="21"/>
          <w:szCs w:val="21"/>
        </w:rPr>
        <w:t>firstObject</w:t>
      </w:r>
      <w:proofErr w:type="spellEnd"/>
      <w:r w:rsidRPr="00E87ACC">
        <w:rPr>
          <w:rFonts w:ascii="Consolas" w:eastAsia="Times New Roman" w:hAnsi="Consolas" w:cs="Times New Roman"/>
          <w:color w:val="008000"/>
          <w:sz w:val="21"/>
          <w:szCs w:val="21"/>
        </w:rPr>
        <w:t> = </w:t>
      </w:r>
      <w:proofErr w:type="spellStart"/>
      <w:r w:rsidRPr="00E87ACC">
        <w:rPr>
          <w:rFonts w:ascii="Consolas" w:eastAsia="Times New Roman" w:hAnsi="Consolas" w:cs="Times New Roman"/>
          <w:color w:val="008000"/>
          <w:sz w:val="21"/>
          <w:szCs w:val="21"/>
        </w:rPr>
        <w:t>camera.getRecognitionObjects</w:t>
      </w:r>
      <w:proofErr w:type="spellEnd"/>
      <w:r w:rsidRPr="00E87ACC">
        <w:rPr>
          <w:rFonts w:ascii="Consolas" w:eastAsia="Times New Roman" w:hAnsi="Consolas" w:cs="Times New Roman"/>
          <w:color w:val="008000"/>
          <w:sz w:val="21"/>
          <w:szCs w:val="21"/>
        </w:rPr>
        <w:t>()[0]</w:t>
      </w:r>
    </w:p>
    <w:p w14:paraId="37E8F8E7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E87ACC">
        <w:rPr>
          <w:rFonts w:ascii="Consolas" w:eastAsia="Times New Roman" w:hAnsi="Consolas" w:cs="Times New Roman"/>
          <w:color w:val="008000"/>
          <w:sz w:val="21"/>
          <w:szCs w:val="21"/>
        </w:rPr>
        <w:t># #num_objects = </w:t>
      </w:r>
      <w:proofErr w:type="spellStart"/>
      <w:r w:rsidRPr="00E87ACC">
        <w:rPr>
          <w:rFonts w:ascii="Consolas" w:eastAsia="Times New Roman" w:hAnsi="Consolas" w:cs="Times New Roman"/>
          <w:color w:val="008000"/>
          <w:sz w:val="21"/>
          <w:szCs w:val="21"/>
        </w:rPr>
        <w:t>camera.getRecognitionNumberOfObjects</w:t>
      </w:r>
      <w:proofErr w:type="spellEnd"/>
      <w:r w:rsidRPr="00E87ACC">
        <w:rPr>
          <w:rFonts w:ascii="Consolas" w:eastAsia="Times New Roman" w:hAnsi="Consolas" w:cs="Times New Roman"/>
          <w:color w:val="008000"/>
          <w:sz w:val="21"/>
          <w:szCs w:val="21"/>
        </w:rPr>
        <w:t>()</w:t>
      </w:r>
    </w:p>
    <w:p w14:paraId="7FA19393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E87ACC">
        <w:rPr>
          <w:rFonts w:ascii="Consolas" w:eastAsia="Times New Roman" w:hAnsi="Consolas" w:cs="Times New Roman"/>
          <w:color w:val="008000"/>
          <w:sz w:val="21"/>
          <w:szCs w:val="21"/>
        </w:rPr>
        <w:t># # id = </w:t>
      </w:r>
      <w:proofErr w:type="spellStart"/>
      <w:r w:rsidRPr="00E87ACC">
        <w:rPr>
          <w:rFonts w:ascii="Consolas" w:eastAsia="Times New Roman" w:hAnsi="Consolas" w:cs="Times New Roman"/>
          <w:color w:val="008000"/>
          <w:sz w:val="21"/>
          <w:szCs w:val="21"/>
        </w:rPr>
        <w:t>firstObject.get_id</w:t>
      </w:r>
      <w:proofErr w:type="spellEnd"/>
      <w:r w:rsidRPr="00E87ACC">
        <w:rPr>
          <w:rFonts w:ascii="Consolas" w:eastAsia="Times New Roman" w:hAnsi="Consolas" w:cs="Times New Roman"/>
          <w:color w:val="008000"/>
          <w:sz w:val="21"/>
          <w:szCs w:val="21"/>
        </w:rPr>
        <w:t>()</w:t>
      </w:r>
    </w:p>
    <w:p w14:paraId="74A7708D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E87ACC">
        <w:rPr>
          <w:rFonts w:ascii="Consolas" w:eastAsia="Times New Roman" w:hAnsi="Consolas" w:cs="Times New Roman"/>
          <w:color w:val="008000"/>
          <w:sz w:val="21"/>
          <w:szCs w:val="21"/>
        </w:rPr>
        <w:t># #position = </w:t>
      </w:r>
      <w:proofErr w:type="spellStart"/>
      <w:r w:rsidRPr="00E87ACC">
        <w:rPr>
          <w:rFonts w:ascii="Consolas" w:eastAsia="Times New Roman" w:hAnsi="Consolas" w:cs="Times New Roman"/>
          <w:color w:val="008000"/>
          <w:sz w:val="21"/>
          <w:szCs w:val="21"/>
        </w:rPr>
        <w:t>firstObject.get_position</w:t>
      </w:r>
      <w:proofErr w:type="spellEnd"/>
      <w:r w:rsidRPr="00E87ACC">
        <w:rPr>
          <w:rFonts w:ascii="Consolas" w:eastAsia="Times New Roman" w:hAnsi="Consolas" w:cs="Times New Roman"/>
          <w:color w:val="008000"/>
          <w:sz w:val="21"/>
          <w:szCs w:val="21"/>
        </w:rPr>
        <w:t>()</w:t>
      </w:r>
    </w:p>
    <w:p w14:paraId="5695BEB1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E87ACC">
        <w:rPr>
          <w:rFonts w:ascii="Consolas" w:eastAsia="Times New Roman" w:hAnsi="Consolas" w:cs="Times New Roman"/>
          <w:color w:val="008000"/>
          <w:sz w:val="21"/>
          <w:szCs w:val="21"/>
        </w:rPr>
        <w:t># # position_on_image = firstObject.get_position_on_image()</w:t>
      </w:r>
    </w:p>
    <w:p w14:paraId="49C174AD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E87ACC">
        <w:rPr>
          <w:rFonts w:ascii="Consolas" w:eastAsia="Times New Roman" w:hAnsi="Consolas" w:cs="Times New Roman"/>
          <w:color w:val="008000"/>
          <w:sz w:val="21"/>
          <w:szCs w:val="21"/>
        </w:rPr>
        <w:t># # orientation = </w:t>
      </w:r>
      <w:proofErr w:type="spellStart"/>
      <w:r w:rsidRPr="00E87ACC">
        <w:rPr>
          <w:rFonts w:ascii="Consolas" w:eastAsia="Times New Roman" w:hAnsi="Consolas" w:cs="Times New Roman"/>
          <w:color w:val="008000"/>
          <w:sz w:val="21"/>
          <w:szCs w:val="21"/>
        </w:rPr>
        <w:t>firstObject.get_orientation</w:t>
      </w:r>
      <w:proofErr w:type="spellEnd"/>
      <w:r w:rsidRPr="00E87ACC">
        <w:rPr>
          <w:rFonts w:ascii="Consolas" w:eastAsia="Times New Roman" w:hAnsi="Consolas" w:cs="Times New Roman"/>
          <w:color w:val="008000"/>
          <w:sz w:val="21"/>
          <w:szCs w:val="21"/>
        </w:rPr>
        <w:t>()</w:t>
      </w:r>
    </w:p>
    <w:p w14:paraId="1DA5EBAA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E87ACC">
        <w:rPr>
          <w:rFonts w:ascii="Consolas" w:eastAsia="Times New Roman" w:hAnsi="Consolas" w:cs="Times New Roman"/>
          <w:color w:val="008000"/>
          <w:sz w:val="21"/>
          <w:szCs w:val="21"/>
        </w:rPr>
        <w:t># print(</w:t>
      </w:r>
      <w:proofErr w:type="spellStart"/>
      <w:r w:rsidRPr="00E87ACC">
        <w:rPr>
          <w:rFonts w:ascii="Consolas" w:eastAsia="Times New Roman" w:hAnsi="Consolas" w:cs="Times New Roman"/>
          <w:color w:val="008000"/>
          <w:sz w:val="21"/>
          <w:szCs w:val="21"/>
        </w:rPr>
        <w:t>firstObject</w:t>
      </w:r>
      <w:proofErr w:type="spellEnd"/>
      <w:r w:rsidRPr="00E87ACC">
        <w:rPr>
          <w:rFonts w:ascii="Consolas" w:eastAsia="Times New Roman" w:hAnsi="Consolas" w:cs="Times New Roman"/>
          <w:color w:val="008000"/>
          <w:sz w:val="21"/>
          <w:szCs w:val="21"/>
        </w:rPr>
        <w:t>)</w:t>
      </w:r>
    </w:p>
    <w:p w14:paraId="014E91EF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E4121A4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</w:p>
    <w:p w14:paraId="63B463AC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A60B3A6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7ACC">
        <w:rPr>
          <w:rFonts w:ascii="Consolas" w:eastAsia="Times New Roman" w:hAnsi="Consolas" w:cs="Times New Roman"/>
          <w:color w:val="0000FF"/>
          <w:sz w:val="21"/>
          <w:szCs w:val="21"/>
        </w:rPr>
        <w:t>if</w:t>
      </w: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__name__ == </w:t>
      </w:r>
      <w:r w:rsidRPr="00E87ACC">
        <w:rPr>
          <w:rFonts w:ascii="Consolas" w:eastAsia="Times New Roman" w:hAnsi="Consolas" w:cs="Times New Roman"/>
          <w:color w:val="A31515"/>
          <w:sz w:val="21"/>
          <w:szCs w:val="21"/>
        </w:rPr>
        <w:t>'__main__'</w:t>
      </w: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</w:p>
    <w:p w14:paraId="0AD8ABF1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proofErr w:type="spellStart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my_robot</w:t>
      </w:r>
      <w:proofErr w:type="spellEnd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= Robot()</w:t>
      </w:r>
    </w:p>
    <w:p w14:paraId="3548FEB7" w14:textId="77777777" w:rsidR="00E87ACC" w:rsidRPr="00E87ACC" w:rsidRDefault="00E87ACC" w:rsidP="00E87A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proofErr w:type="spellStart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run_robot</w:t>
      </w:r>
      <w:proofErr w:type="spellEnd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my_robot</w:t>
      </w:r>
      <w:proofErr w:type="spellEnd"/>
      <w:r w:rsidRPr="00E87ACC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3859C328" w14:textId="4D46C3E2" w:rsidR="00D558D7" w:rsidRDefault="00D558D7"/>
    <w:p w14:paraId="2ED5831A" w14:textId="501359A8" w:rsidR="00BA1A1C" w:rsidRDefault="00BA1A1C"/>
    <w:p w14:paraId="11635A60" w14:textId="2B8ECE46" w:rsidR="00BA1A1C" w:rsidRDefault="00BA1A1C"/>
    <w:p w14:paraId="208C0C27" w14:textId="397C32EB" w:rsidR="00BA1A1C" w:rsidRDefault="00BA1A1C">
      <w:r>
        <w:t>Morning Gratitude:</w:t>
      </w:r>
    </w:p>
    <w:p w14:paraId="6CBA4433" w14:textId="5D6963B3" w:rsidR="00BA1A1C" w:rsidRDefault="00BA1A1C" w:rsidP="00BA1A1C">
      <w:pPr>
        <w:pStyle w:val="ListParagraph"/>
        <w:numPr>
          <w:ilvl w:val="0"/>
          <w:numId w:val="1"/>
        </w:numPr>
      </w:pPr>
      <w:r>
        <w:t>I am Grateful for……</w:t>
      </w:r>
    </w:p>
    <w:p w14:paraId="2F22AE6F" w14:textId="6A7F52DC" w:rsidR="00BA1A1C" w:rsidRDefault="00BA1A1C" w:rsidP="00BA1A1C">
      <w:pPr>
        <w:pStyle w:val="ListParagraph"/>
        <w:numPr>
          <w:ilvl w:val="0"/>
          <w:numId w:val="1"/>
        </w:numPr>
      </w:pPr>
      <w:r>
        <w:t>What would make today Great……</w:t>
      </w:r>
    </w:p>
    <w:p w14:paraId="319AB22A" w14:textId="40F5B674" w:rsidR="00BA1A1C" w:rsidRDefault="00BA1A1C" w:rsidP="00BA1A1C">
      <w:pPr>
        <w:pStyle w:val="ListParagraph"/>
        <w:numPr>
          <w:ilvl w:val="0"/>
          <w:numId w:val="1"/>
        </w:numPr>
      </w:pPr>
      <w:proofErr w:type="spellStart"/>
      <w:r>
        <w:t>Todays</w:t>
      </w:r>
      <w:proofErr w:type="spellEnd"/>
      <w:r>
        <w:t xml:space="preserve"> Affirmation</w:t>
      </w:r>
    </w:p>
    <w:p w14:paraId="2D654424" w14:textId="7C1030ED" w:rsidR="00BA1A1C" w:rsidRDefault="00BA1A1C" w:rsidP="00BA1A1C">
      <w:r>
        <w:t>Evening:</w:t>
      </w:r>
    </w:p>
    <w:p w14:paraId="1431FD38" w14:textId="670C97A4" w:rsidR="00BA1A1C" w:rsidRDefault="00BA1A1C" w:rsidP="00BA1A1C">
      <w:pPr>
        <w:pStyle w:val="ListParagraph"/>
        <w:numPr>
          <w:ilvl w:val="0"/>
          <w:numId w:val="2"/>
        </w:numPr>
      </w:pPr>
      <w:r>
        <w:t>Amazing things happened today</w:t>
      </w:r>
    </w:p>
    <w:p w14:paraId="69226749" w14:textId="3FA33BE4" w:rsidR="00BA1A1C" w:rsidRDefault="006D362E" w:rsidP="00BA1A1C">
      <w:pPr>
        <w:pStyle w:val="ListParagraph"/>
        <w:numPr>
          <w:ilvl w:val="0"/>
          <w:numId w:val="2"/>
        </w:numPr>
      </w:pPr>
      <w:r>
        <w:t>How could I have made it better</w:t>
      </w:r>
    </w:p>
    <w:sectPr w:rsidR="00BA1A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244AA4"/>
    <w:multiLevelType w:val="hybridMultilevel"/>
    <w:tmpl w:val="DB0852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A17299"/>
    <w:multiLevelType w:val="hybridMultilevel"/>
    <w:tmpl w:val="C86A45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3NDOztLAwMTcyNDRW0lEKTi0uzszPAykwrAUAtgeT2ywAAAA="/>
  </w:docVars>
  <w:rsids>
    <w:rsidRoot w:val="009F3BCD"/>
    <w:rsid w:val="006D362E"/>
    <w:rsid w:val="009F3BCD"/>
    <w:rsid w:val="00BA1A1C"/>
    <w:rsid w:val="00D558D7"/>
    <w:rsid w:val="00E87A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170917"/>
  <w15:chartTrackingRefBased/>
  <w15:docId w15:val="{BCDA78A2-F9B6-4920-B92B-AF227BFB77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1A1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482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32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64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8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2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4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8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3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6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4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9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7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1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1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6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1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3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2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1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17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9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42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9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5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7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7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9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1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83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0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8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7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0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7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4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58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2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3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1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5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2</Pages>
  <Words>342</Words>
  <Characters>1953</Characters>
  <Application>Microsoft Office Word</Application>
  <DocSecurity>0</DocSecurity>
  <Lines>16</Lines>
  <Paragraphs>4</Paragraphs>
  <ScaleCrop>false</ScaleCrop>
  <Company/>
  <LinksUpToDate>false</LinksUpToDate>
  <CharactersWithSpaces>2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ay Ratnawat</dc:creator>
  <cp:keywords/>
  <dc:description/>
  <cp:lastModifiedBy>Akshay Ratnawat</cp:lastModifiedBy>
  <cp:revision>4</cp:revision>
  <dcterms:created xsi:type="dcterms:W3CDTF">2021-05-28T23:04:00Z</dcterms:created>
  <dcterms:modified xsi:type="dcterms:W3CDTF">2021-05-29T02:39:00Z</dcterms:modified>
</cp:coreProperties>
</file>